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04T15:04:46Z</dcterms:created>
  <dcterms:modified xsi:type="dcterms:W3CDTF">2021-01-04T15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ulti-user-accounts-and-public-facing-service-accounts-guid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